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753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5637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efaa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50:14Z</dcterms:created>
  <dcterms:modified xsi:type="dcterms:W3CDTF">2022-01-19T17:50:14Z</dcterms:modified>
</cp:coreProperties>
</file>